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兼容性问题解决"/>
      <w:bookmarkEnd w:id="21"/>
      <w:r>
        <w:t xml:space="preserve">兼容性问题解决</w:t>
      </w:r>
    </w:p>
    <w:p>
      <w:pPr>
        <w:pStyle w:val="Heading2"/>
      </w:pPr>
      <w:bookmarkStart w:id="22" w:name="ie-盒模型"/>
      <w:bookmarkEnd w:id="22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23" w:name="ie-8-map"/>
      <w:bookmarkEnd w:id="23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6" w:name="ie-8-fontawesome-图标显示为方块"/>
      <w:bookmarkEnd w:id="26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27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29" w:name="ie-10-浏览器定位"/>
      <w:bookmarkEnd w:id="29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32" w:name="ie-6-8-css3-媒体查询media-query"/>
      <w:bookmarkEnd w:id="32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33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34" w:name="html"/>
      <w:bookmarkEnd w:id="34"/>
      <w:r>
        <w:t xml:space="preserve">HTML</w:t>
      </w:r>
    </w:p>
    <w:p>
      <w:pPr>
        <w:pStyle w:val="Heading2"/>
      </w:pPr>
      <w:bookmarkStart w:id="35" w:name="参数input在-form-之外"/>
      <w:bookmarkEnd w:id="35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36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38" w:name="模块化与组件化"/>
      <w:bookmarkEnd w:id="38"/>
      <w:r>
        <w:t xml:space="preserve">模块化与组件化</w:t>
      </w:r>
    </w:p>
    <w:p>
      <w:pPr>
        <w:pStyle w:val="BlockText"/>
      </w:pPr>
      <w:r>
        <w:t xml:space="preserve">内嵌框架图(embedded)</w:t>
      </w:r>
    </w:p>
    <w:p>
      <w:pPr>
        <w:pStyle w:val="FirstParagraph"/>
      </w:pPr>
      <w:r>
        <w:t xml:space="preserve">模块化, 强调内聚, 包含完整的业务逻辑, 可以方便业务的复用. 组件化,</w:t>
      </w:r>
      <w:r>
        <w:t xml:space="preserve"> </w:t>
      </w:r>
      <w:r>
        <w:t xml:space="preserve">强调复用, 重点在于接口的暴露, 和构件的概念类似.</w:t>
      </w:r>
    </w:p>
    <w:p>
      <w:pPr>
        <w:pStyle w:val="Heading2"/>
      </w:pPr>
      <w:bookmarkStart w:id="39" w:name="实现模块化"/>
      <w:bookmarkEnd w:id="39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, 具体到前端,</w:t>
      </w:r>
      <w:r>
        <w:t xml:space="preserve"> </w:t>
      </w:r>
      <w:r>
        <w:t xml:space="preserve">这些特性包括与业务相关的接口、状态、路由等.</w:t>
      </w:r>
    </w:p>
    <w:p>
      <w:pPr>
        <w:pStyle w:val="Heading2"/>
      </w:pPr>
      <w:bookmarkStart w:id="40" w:name="实现组件化"/>
      <w:bookmarkEnd w:id="40"/>
      <w:r>
        <w:t xml:space="preserve">实现组件化</w:t>
      </w:r>
    </w:p>
    <w:p>
      <w:pPr>
        <w:pStyle w:val="FirstParagraph"/>
      </w:pPr>
      <w:r>
        <w:t xml:space="preserve">关键是如何暴露接口, 方便外部复用.</w:t>
      </w:r>
    </w:p>
    <w:p>
      <w:pPr>
        <w:pStyle w:val="Heading1"/>
      </w:pPr>
      <w:bookmarkStart w:id="41" w:name="vue.js-权限管理"/>
      <w:bookmarkEnd w:id="41"/>
      <w:r>
        <w:t xml:space="preserve">Vue.js 权限管理</w:t>
      </w:r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48" w:name="系统方案"/>
      <w:bookmarkEnd w:id="48"/>
      <w:r>
        <w:t xml:space="preserve">系统方案</w:t>
      </w:r>
    </w:p>
    <w:p>
      <w:pPr>
        <w:pStyle w:val="Heading2"/>
      </w:pPr>
      <w:bookmarkStart w:id="49" w:name="分角色登录"/>
      <w:bookmarkEnd w:id="49"/>
      <w:r>
        <w:t xml:space="preserve">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2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2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2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2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3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52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013f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db9c4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44f099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22ccbc4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43" Target="http://refined-x.com/2017/09/01/%E7%94%A8addRoutes%E5%AE%9E%E7%8E%B0%E5%8A%A8%E6%80%81%E8%B7%AF%E7%94%B1/" TargetMode="External" /><Relationship Type="http://schemas.openxmlformats.org/officeDocument/2006/relationships/hyperlink" Id="rId51" Target="http://stackoverflow.com/questions/19177732/what-is-the-difference-between-ng-if-and-ng-show-ng-hide" TargetMode="External" /><Relationship Type="http://schemas.openxmlformats.org/officeDocument/2006/relationships/hyperlink" Id="rId53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7" Target="http://www.dreamdealer.nl/articles/form_fields_outside_a_form.html" TargetMode="External" /><Relationship Type="http://schemas.openxmlformats.org/officeDocument/2006/relationships/hyperlink" Id="rId46" Target="https://cn.vuejs.org/v2/guide/custom-directive.html" TargetMode="External" /><Relationship Type="http://schemas.openxmlformats.org/officeDocument/2006/relationships/hyperlink" Id="rId47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44" Target="https://juejin.im/post/591aa14f570c35006961acac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45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43" Target="http://refined-x.com/2017/09/01/%E7%94%A8addRoutes%E5%AE%9E%E7%8E%B0%E5%8A%A8%E6%80%81%E8%B7%AF%E7%94%B1/" TargetMode="External" /><Relationship Type="http://schemas.openxmlformats.org/officeDocument/2006/relationships/hyperlink" Id="rId51" Target="http://stackoverflow.com/questions/19177732/what-is-the-difference-between-ng-if-and-ng-show-ng-hide" TargetMode="External" /><Relationship Type="http://schemas.openxmlformats.org/officeDocument/2006/relationships/hyperlink" Id="rId53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7" Target="http://www.dreamdealer.nl/articles/form_fields_outside_a_form.html" TargetMode="External" /><Relationship Type="http://schemas.openxmlformats.org/officeDocument/2006/relationships/hyperlink" Id="rId46" Target="https://cn.vuejs.org/v2/guide/custom-directive.html" TargetMode="External" /><Relationship Type="http://schemas.openxmlformats.org/officeDocument/2006/relationships/hyperlink" Id="rId47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44" Target="https://juejin.im/post/591aa14f570c35006961acac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45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01T03:13:26Z</dcterms:created>
  <dcterms:modified xsi:type="dcterms:W3CDTF">2018-02-01T03:13:26Z</dcterms:modified>
</cp:coreProperties>
</file>